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D4AE2A" w14:textId="77777777" w:rsidR="00245C8D" w:rsidRPr="00245C8D" w:rsidRDefault="001D0BD6" w:rsidP="00245C8D">
      <w:pPr>
        <w:ind w:left="5245"/>
        <w:jc w:val="left"/>
        <w:rPr>
          <w:i/>
          <w:iCs/>
          <w:sz w:val="18"/>
          <w:szCs w:val="18"/>
        </w:rPr>
      </w:pPr>
      <w:r w:rsidRPr="00245C8D">
        <w:rPr>
          <w:i/>
          <w:iCs/>
          <w:sz w:val="18"/>
          <w:szCs w:val="18"/>
        </w:rPr>
        <w:t xml:space="preserve">Załącznik do </w:t>
      </w:r>
    </w:p>
    <w:p w14:paraId="211C5BBB" w14:textId="093E51CC" w:rsidR="001D0BD6" w:rsidRPr="00245C8D" w:rsidRDefault="001D0BD6" w:rsidP="00245C8D">
      <w:pPr>
        <w:ind w:left="5245"/>
        <w:jc w:val="left"/>
        <w:rPr>
          <w:i/>
          <w:iCs/>
          <w:sz w:val="18"/>
          <w:szCs w:val="18"/>
        </w:rPr>
      </w:pPr>
      <w:r w:rsidRPr="00245C8D">
        <w:rPr>
          <w:i/>
          <w:iCs/>
          <w:sz w:val="18"/>
          <w:szCs w:val="18"/>
        </w:rPr>
        <w:t xml:space="preserve">Zaleceń dotyczących wykorzystania sztucznej inteligencji w pracach pisemnych autorstwa pracowników, doktorantów i studentów UPP </w:t>
      </w:r>
    </w:p>
    <w:p w14:paraId="5B0650D4" w14:textId="77777777" w:rsidR="001D0BD6" w:rsidRDefault="001D0BD6"/>
    <w:p w14:paraId="6C62C7A4" w14:textId="77777777" w:rsidR="001D0BD6" w:rsidRDefault="001D0BD6"/>
    <w:p w14:paraId="20B9C36A" w14:textId="77777777" w:rsidR="00245C8D" w:rsidRPr="00245C8D" w:rsidRDefault="001D0BD6" w:rsidP="00245C8D">
      <w:pPr>
        <w:jc w:val="center"/>
        <w:rPr>
          <w:b/>
          <w:bCs/>
        </w:rPr>
      </w:pPr>
      <w:r w:rsidRPr="00245C8D">
        <w:rPr>
          <w:b/>
          <w:bCs/>
        </w:rPr>
        <w:t xml:space="preserve">Oświadczenie o wykorzystaniu sztucznej inteligencji (AI) </w:t>
      </w:r>
    </w:p>
    <w:p w14:paraId="078A5988" w14:textId="2D1BDB53" w:rsidR="001D0BD6" w:rsidRPr="00245C8D" w:rsidRDefault="001D0BD6" w:rsidP="00245C8D">
      <w:pPr>
        <w:jc w:val="center"/>
        <w:rPr>
          <w:b/>
          <w:bCs/>
        </w:rPr>
      </w:pPr>
      <w:r w:rsidRPr="00245C8D">
        <w:rPr>
          <w:b/>
          <w:bCs/>
        </w:rPr>
        <w:t>podczas przygotowywania pracy pisemnej*</w:t>
      </w:r>
    </w:p>
    <w:p w14:paraId="57659EEB" w14:textId="77777777" w:rsidR="001D0BD6" w:rsidRDefault="001D0BD6"/>
    <w:p w14:paraId="238BCF49" w14:textId="77777777" w:rsidR="001D0BD6" w:rsidRDefault="001D0BD6"/>
    <w:p w14:paraId="7D6C3688" w14:textId="77777777" w:rsidR="00245C8D" w:rsidRDefault="001D0BD6">
      <w:r w:rsidRPr="001D0BD6">
        <w:t xml:space="preserve">Ja niżej podpisany(a) </w:t>
      </w:r>
    </w:p>
    <w:p w14:paraId="0745FE4B" w14:textId="2DFB99EE" w:rsidR="001D0BD6" w:rsidRDefault="00245C8D" w:rsidP="00245C8D">
      <w:pPr>
        <w:jc w:val="center"/>
      </w:pPr>
      <w:r>
        <w:t>…………………………………………………………………………………………………………</w:t>
      </w:r>
      <w:r w:rsidR="001D0BD6" w:rsidRPr="001D0BD6">
        <w:t xml:space="preserve"> </w:t>
      </w:r>
      <w:r w:rsidR="001D0BD6" w:rsidRPr="00245C8D">
        <w:rPr>
          <w:sz w:val="20"/>
          <w:szCs w:val="20"/>
        </w:rPr>
        <w:t>(imię i nazwisko)</w:t>
      </w:r>
    </w:p>
    <w:p w14:paraId="66D81326" w14:textId="77777777" w:rsidR="001D0BD6" w:rsidRDefault="001D0BD6"/>
    <w:p w14:paraId="76ACF3AA" w14:textId="77777777" w:rsidR="001A4D46" w:rsidRDefault="001D0BD6">
      <w:r w:rsidRPr="001D0BD6">
        <w:t xml:space="preserve">pracownik / doktorant / student Uniwersytetu Przyrodniczego w Poznaniu </w:t>
      </w:r>
    </w:p>
    <w:p w14:paraId="5459DCE5" w14:textId="77777777" w:rsidR="001A4D46" w:rsidRDefault="001A4D46"/>
    <w:p w14:paraId="299B7748" w14:textId="167C1E9A" w:rsidR="001D0BD6" w:rsidRDefault="001D0BD6" w:rsidP="001A4D46">
      <w:pPr>
        <w:jc w:val="center"/>
      </w:pPr>
      <w:r w:rsidRPr="001D0BD6">
        <w:t>oświadczam, że:</w:t>
      </w:r>
    </w:p>
    <w:p w14:paraId="254E3CAA" w14:textId="0CAF070B" w:rsidR="001D0BD6" w:rsidRDefault="001D0BD6" w:rsidP="00245C8D">
      <w:pPr>
        <w:pStyle w:val="Akapitzlist"/>
        <w:numPr>
          <w:ilvl w:val="0"/>
          <w:numId w:val="5"/>
        </w:numPr>
        <w:ind w:left="284" w:hanging="284"/>
      </w:pPr>
      <w:r w:rsidRPr="001D0BD6">
        <w:t xml:space="preserve">znam i akceptuję obowiązujące w Uniwersytecie Przyrodniczym w Poznaniu zasady wykorzystania sztucznej inteligencji w pracach pisemnych; </w:t>
      </w:r>
    </w:p>
    <w:p w14:paraId="777D14E0" w14:textId="2219953A" w:rsidR="001D0BD6" w:rsidRDefault="001D0BD6" w:rsidP="00245C8D">
      <w:pPr>
        <w:pStyle w:val="Akapitzlist"/>
        <w:numPr>
          <w:ilvl w:val="0"/>
          <w:numId w:val="5"/>
        </w:numPr>
        <w:ind w:left="284" w:hanging="284"/>
      </w:pPr>
      <w:r w:rsidRPr="001D0BD6">
        <w:t xml:space="preserve">podczas przygotowywania pracy pisemnej pod tytułem: </w:t>
      </w:r>
    </w:p>
    <w:p w14:paraId="766D4476" w14:textId="7DD88CB0" w:rsidR="001D0BD6" w:rsidRDefault="001D0BD6" w:rsidP="00E82B1A">
      <w:pPr>
        <w:spacing w:line="276" w:lineRule="auto"/>
        <w:jc w:val="center"/>
      </w:pPr>
      <w:r w:rsidRPr="001D0BD6">
        <w:t xml:space="preserve">…………………………………………………………………………………………………………… …………………………………………………………………………………………………………… …………………………………………………………………………………………………………… </w:t>
      </w:r>
      <w:r w:rsidRPr="00245C8D">
        <w:rPr>
          <w:sz w:val="20"/>
          <w:szCs w:val="20"/>
        </w:rPr>
        <w:t>(podać tytuł i rodzaj pracy pisemnej)</w:t>
      </w:r>
    </w:p>
    <w:p w14:paraId="665E5903" w14:textId="77777777" w:rsidR="001D0BD6" w:rsidRDefault="001D0BD6"/>
    <w:p w14:paraId="0C475615" w14:textId="00931D62" w:rsidR="001D0BD6" w:rsidRDefault="001D0BD6">
      <w:r w:rsidRPr="001D0BD6">
        <w:t xml:space="preserve">Nie korzystano z systemów lub narzędzi AI / Wykorzystano systemy lub narzędzia AI w zakresie: </w:t>
      </w:r>
    </w:p>
    <w:p w14:paraId="429D5793" w14:textId="599FE7AD" w:rsidR="001D0BD6" w:rsidRDefault="001D0BD6" w:rsidP="00245C8D">
      <w:pPr>
        <w:pStyle w:val="Akapitzlist"/>
        <w:numPr>
          <w:ilvl w:val="0"/>
          <w:numId w:val="1"/>
        </w:numPr>
        <w:ind w:left="426"/>
      </w:pPr>
      <w:r w:rsidRPr="001D0BD6">
        <w:t xml:space="preserve">przygotowania koncepcji </w:t>
      </w:r>
    </w:p>
    <w:p w14:paraId="0547F88D" w14:textId="288970EC" w:rsidR="001D0BD6" w:rsidRDefault="001D0BD6" w:rsidP="00245C8D">
      <w:pPr>
        <w:pStyle w:val="Akapitzlist"/>
        <w:numPr>
          <w:ilvl w:val="0"/>
          <w:numId w:val="1"/>
        </w:numPr>
        <w:ind w:left="426"/>
      </w:pPr>
      <w:r w:rsidRPr="001D0BD6">
        <w:t xml:space="preserve">projektowania doświadczeń </w:t>
      </w:r>
    </w:p>
    <w:p w14:paraId="4B750158" w14:textId="6328CDEF" w:rsidR="001D0BD6" w:rsidRDefault="001D0BD6" w:rsidP="00245C8D">
      <w:pPr>
        <w:pStyle w:val="Akapitzlist"/>
        <w:numPr>
          <w:ilvl w:val="0"/>
          <w:numId w:val="1"/>
        </w:numPr>
        <w:ind w:left="426"/>
      </w:pPr>
      <w:r w:rsidRPr="001D0BD6">
        <w:t xml:space="preserve">pozyskiwania lub porządkowania danych  </w:t>
      </w:r>
    </w:p>
    <w:p w14:paraId="33972215" w14:textId="2CA8790C" w:rsidR="001D0BD6" w:rsidRDefault="001D0BD6" w:rsidP="00245C8D">
      <w:pPr>
        <w:pStyle w:val="Akapitzlist"/>
        <w:numPr>
          <w:ilvl w:val="0"/>
          <w:numId w:val="1"/>
        </w:numPr>
        <w:ind w:left="426"/>
      </w:pPr>
      <w:r w:rsidRPr="001D0BD6">
        <w:t xml:space="preserve">poszukiwania źródeł literaturowych </w:t>
      </w:r>
    </w:p>
    <w:p w14:paraId="44133C30" w14:textId="48C42979" w:rsidR="001D0BD6" w:rsidRDefault="001D0BD6" w:rsidP="00245C8D">
      <w:pPr>
        <w:pStyle w:val="Akapitzlist"/>
        <w:numPr>
          <w:ilvl w:val="0"/>
          <w:numId w:val="1"/>
        </w:numPr>
        <w:ind w:left="426"/>
      </w:pPr>
      <w:r w:rsidRPr="001D0BD6">
        <w:t xml:space="preserve">redagowania tekstu (nie dotyczy poprawy czytelności, stylu, tłumaczenia językowego oraz korekty błędów językowych) </w:t>
      </w:r>
    </w:p>
    <w:p w14:paraId="42B1F128" w14:textId="77777777" w:rsidR="00C11C94" w:rsidRDefault="001D0BD6" w:rsidP="00245C8D">
      <w:pPr>
        <w:pStyle w:val="Akapitzlist"/>
        <w:numPr>
          <w:ilvl w:val="0"/>
          <w:numId w:val="1"/>
        </w:numPr>
        <w:ind w:left="426"/>
      </w:pPr>
      <w:r w:rsidRPr="001D0BD6">
        <w:t xml:space="preserve">wykonywania obliczeń </w:t>
      </w:r>
    </w:p>
    <w:p w14:paraId="550E7479" w14:textId="00D86549" w:rsidR="001D0BD6" w:rsidRDefault="001D0BD6" w:rsidP="00245C8D">
      <w:pPr>
        <w:pStyle w:val="Akapitzlist"/>
        <w:numPr>
          <w:ilvl w:val="0"/>
          <w:numId w:val="1"/>
        </w:numPr>
        <w:ind w:left="426"/>
      </w:pPr>
      <w:r w:rsidRPr="001D0BD6">
        <w:t xml:space="preserve">wykonania wykresów i ilustracji  </w:t>
      </w:r>
    </w:p>
    <w:p w14:paraId="108031B4" w14:textId="4759CBD5" w:rsidR="001D0BD6" w:rsidRDefault="001D0BD6" w:rsidP="00245C8D">
      <w:pPr>
        <w:pStyle w:val="Akapitzlist"/>
        <w:numPr>
          <w:ilvl w:val="0"/>
          <w:numId w:val="1"/>
        </w:numPr>
        <w:ind w:left="426"/>
      </w:pPr>
      <w:r w:rsidRPr="001D0BD6">
        <w:t xml:space="preserve">opisu wyników lub ich dyskusji </w:t>
      </w:r>
    </w:p>
    <w:p w14:paraId="06B34BA4" w14:textId="7593A56B" w:rsidR="001D0BD6" w:rsidRDefault="001D0BD6" w:rsidP="00245C8D">
      <w:pPr>
        <w:pStyle w:val="Akapitzlist"/>
        <w:numPr>
          <w:ilvl w:val="0"/>
          <w:numId w:val="1"/>
        </w:numPr>
        <w:ind w:left="426"/>
      </w:pPr>
      <w:r w:rsidRPr="001D0BD6">
        <w:t xml:space="preserve">formułowania wniosków </w:t>
      </w:r>
    </w:p>
    <w:p w14:paraId="43803128" w14:textId="3C1F5B37" w:rsidR="00245C8D" w:rsidRDefault="001D0BD6" w:rsidP="00245C8D">
      <w:pPr>
        <w:pStyle w:val="Akapitzlist"/>
        <w:numPr>
          <w:ilvl w:val="0"/>
          <w:numId w:val="1"/>
        </w:numPr>
        <w:ind w:left="426"/>
      </w:pPr>
      <w:r w:rsidRPr="001D0BD6">
        <w:t>innym (wskazać jakim)</w:t>
      </w:r>
      <w:r>
        <w:t xml:space="preserve"> </w:t>
      </w:r>
    </w:p>
    <w:p w14:paraId="2D9D3C58" w14:textId="7CA26A65" w:rsidR="001D0BD6" w:rsidRDefault="00245C8D"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CB078E">
        <w:t>…</w:t>
      </w:r>
      <w:r>
        <w:t>……</w:t>
      </w:r>
    </w:p>
    <w:p w14:paraId="7AFC34C4" w14:textId="77777777" w:rsidR="001D0BD6" w:rsidRDefault="001D0BD6"/>
    <w:p w14:paraId="4E9FA595" w14:textId="77777777" w:rsidR="001D0BD6" w:rsidRDefault="001D0BD6"/>
    <w:p w14:paraId="66549949" w14:textId="33B0485E" w:rsidR="001D0BD6" w:rsidRDefault="001D0BD6">
      <w:r w:rsidRPr="001D0BD6">
        <w:t>Informacja o wykorzystanych systemach lub narzędziach AI (nazwa, wersja, model):</w:t>
      </w:r>
    </w:p>
    <w:p w14:paraId="633D36A7" w14:textId="6CCB0AAC" w:rsidR="00245C8D" w:rsidRDefault="00245C8D"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135A5E8" w14:textId="77777777" w:rsidR="001D0BD6" w:rsidRDefault="001D0BD6"/>
    <w:p w14:paraId="2AEE8E51" w14:textId="77777777" w:rsidR="001D0BD6" w:rsidRDefault="001D0BD6"/>
    <w:p w14:paraId="6BCBACAE" w14:textId="17221178" w:rsidR="001D0BD6" w:rsidRDefault="00245C8D" w:rsidP="00245C8D">
      <w:pPr>
        <w:ind w:left="5387"/>
        <w:jc w:val="center"/>
      </w:pPr>
      <w:r>
        <w:t>…………………………………………</w:t>
      </w:r>
    </w:p>
    <w:p w14:paraId="1615B493" w14:textId="4CC17540" w:rsidR="001D0BD6" w:rsidRPr="00245C8D" w:rsidRDefault="001D0BD6" w:rsidP="00245C8D">
      <w:pPr>
        <w:ind w:left="5387"/>
        <w:jc w:val="center"/>
        <w:rPr>
          <w:sz w:val="20"/>
          <w:szCs w:val="20"/>
        </w:rPr>
      </w:pPr>
      <w:r w:rsidRPr="00245C8D">
        <w:rPr>
          <w:sz w:val="20"/>
          <w:szCs w:val="20"/>
        </w:rPr>
        <w:t>(data i czytelny podpis)</w:t>
      </w:r>
    </w:p>
    <w:p w14:paraId="4B55C15F" w14:textId="77777777" w:rsidR="001D0BD6" w:rsidRDefault="001D0BD6"/>
    <w:p w14:paraId="6C91262D" w14:textId="77777777" w:rsidR="001D0BD6" w:rsidRDefault="001D0BD6"/>
    <w:p w14:paraId="7D2AA40C" w14:textId="33E8299C" w:rsidR="00045BBA" w:rsidRPr="00245C8D" w:rsidRDefault="001D0BD6">
      <w:pPr>
        <w:rPr>
          <w:sz w:val="18"/>
          <w:szCs w:val="18"/>
        </w:rPr>
      </w:pPr>
      <w:r w:rsidRPr="00245C8D">
        <w:rPr>
          <w:sz w:val="18"/>
          <w:szCs w:val="18"/>
        </w:rPr>
        <w:t xml:space="preserve">*należy wypełnić właściwe pola i niepotrzebne skreślić  </w:t>
      </w:r>
    </w:p>
    <w:sectPr w:rsidR="00045BBA" w:rsidRPr="00245C8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AD7619"/>
    <w:multiLevelType w:val="hybridMultilevel"/>
    <w:tmpl w:val="48DA658C"/>
    <w:lvl w:ilvl="0" w:tplc="D01AF7C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627C22"/>
    <w:multiLevelType w:val="hybridMultilevel"/>
    <w:tmpl w:val="E2BA891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64266D"/>
    <w:multiLevelType w:val="hybridMultilevel"/>
    <w:tmpl w:val="C94AB3A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867E4D"/>
    <w:multiLevelType w:val="hybridMultilevel"/>
    <w:tmpl w:val="0CB6DCA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FB435D"/>
    <w:multiLevelType w:val="hybridMultilevel"/>
    <w:tmpl w:val="F2A8A36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A1NTQwMTQ3NjIyNzJW0lEKTi0uzszPAykwrAUAwrlP1iwAAAA="/>
  </w:docVars>
  <w:rsids>
    <w:rsidRoot w:val="001D0BD6"/>
    <w:rsid w:val="00045BBA"/>
    <w:rsid w:val="001A4D46"/>
    <w:rsid w:val="001D0BD6"/>
    <w:rsid w:val="00216BCE"/>
    <w:rsid w:val="00245C8D"/>
    <w:rsid w:val="00B16E1F"/>
    <w:rsid w:val="00C11C94"/>
    <w:rsid w:val="00CB078E"/>
    <w:rsid w:val="00DD22E7"/>
    <w:rsid w:val="00E82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8A4F5F"/>
  <w15:chartTrackingRefBased/>
  <w15:docId w15:val="{F6A7016D-4C19-4EAD-8B68-624F003BF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pl-PL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16E1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MDPI17abstract">
    <w:name w:val="MDPI_1.7_abstract"/>
    <w:basedOn w:val="Normalny"/>
    <w:next w:val="MDPI18keywords"/>
    <w:qFormat/>
    <w:rsid w:val="00216BCE"/>
    <w:pPr>
      <w:adjustRightInd w:val="0"/>
      <w:snapToGrid w:val="0"/>
      <w:spacing w:before="240" w:line="260" w:lineRule="atLeast"/>
      <w:ind w:left="113"/>
    </w:pPr>
    <w:rPr>
      <w:rFonts w:ascii="Palatino Linotype" w:eastAsia="Times New Roman" w:hAnsi="Palatino Linotype" w:cs="Times New Roman"/>
      <w:color w:val="000000"/>
      <w:lang w:val="en-US" w:eastAsia="de-DE" w:bidi="en-US"/>
    </w:rPr>
  </w:style>
  <w:style w:type="paragraph" w:customStyle="1" w:styleId="MDPI18keywords">
    <w:name w:val="MDPI_1.8_keywords"/>
    <w:basedOn w:val="Normalny"/>
    <w:next w:val="Normalny"/>
    <w:qFormat/>
    <w:rsid w:val="00216BCE"/>
    <w:pPr>
      <w:adjustRightInd w:val="0"/>
      <w:snapToGrid w:val="0"/>
      <w:spacing w:before="240" w:line="260" w:lineRule="atLeast"/>
      <w:ind w:left="113"/>
    </w:pPr>
    <w:rPr>
      <w:rFonts w:ascii="Palatino Linotype" w:eastAsia="Times New Roman" w:hAnsi="Palatino Linotype" w:cs="Times New Roman"/>
      <w:snapToGrid w:val="0"/>
      <w:color w:val="000000"/>
      <w:lang w:val="en-US" w:eastAsia="de-DE" w:bidi="en-US"/>
    </w:rPr>
  </w:style>
  <w:style w:type="paragraph" w:customStyle="1" w:styleId="MDPI12title">
    <w:name w:val="MDPI_1.2_title"/>
    <w:next w:val="Normalny"/>
    <w:qFormat/>
    <w:rsid w:val="00216BCE"/>
    <w:pPr>
      <w:adjustRightInd w:val="0"/>
      <w:snapToGrid w:val="0"/>
      <w:spacing w:after="240" w:line="400" w:lineRule="exact"/>
    </w:pPr>
    <w:rPr>
      <w:rFonts w:ascii="Palatino Linotype" w:eastAsia="Times New Roman" w:hAnsi="Palatino Linotype" w:cs="Times New Roman"/>
      <w:b/>
      <w:snapToGrid w:val="0"/>
      <w:color w:val="000000"/>
      <w:sz w:val="36"/>
      <w:lang w:val="en-US" w:eastAsia="de-DE" w:bidi="en-US"/>
    </w:rPr>
  </w:style>
  <w:style w:type="paragraph" w:customStyle="1" w:styleId="MDPI13authornames">
    <w:name w:val="MDPI_1.3_authornames"/>
    <w:basedOn w:val="Normalny"/>
    <w:next w:val="Normalny"/>
    <w:qFormat/>
    <w:rsid w:val="00216BCE"/>
    <w:pPr>
      <w:adjustRightInd w:val="0"/>
      <w:snapToGrid w:val="0"/>
      <w:spacing w:after="120" w:line="260" w:lineRule="atLeast"/>
    </w:pPr>
    <w:rPr>
      <w:rFonts w:ascii="Palatino Linotype" w:eastAsia="Times New Roman" w:hAnsi="Palatino Linotype" w:cs="Times New Roman"/>
      <w:b/>
      <w:color w:val="000000"/>
      <w:lang w:val="en-US" w:eastAsia="de-DE" w:bidi="en-US"/>
    </w:rPr>
  </w:style>
  <w:style w:type="paragraph" w:customStyle="1" w:styleId="MDPI16affiliation">
    <w:name w:val="MDPI_1.6_affiliation"/>
    <w:basedOn w:val="Normalny"/>
    <w:qFormat/>
    <w:rsid w:val="00216BCE"/>
    <w:pPr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 w:cs="Times New Roman"/>
      <w:color w:val="000000"/>
      <w:sz w:val="18"/>
      <w:szCs w:val="18"/>
      <w:lang w:val="en-US" w:eastAsia="de-DE" w:bidi="en-US"/>
    </w:rPr>
  </w:style>
  <w:style w:type="paragraph" w:styleId="Akapitzlist">
    <w:name w:val="List Paragraph"/>
    <w:basedOn w:val="Normalny"/>
    <w:uiPriority w:val="34"/>
    <w:qFormat/>
    <w:rsid w:val="00245C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39</Words>
  <Characters>1440</Characters>
  <Application>Microsoft Office Word</Application>
  <DocSecurity>0</DocSecurity>
  <Lines>12</Lines>
  <Paragraphs>3</Paragraphs>
  <ScaleCrop>false</ScaleCrop>
  <Company/>
  <LinksUpToDate>false</LinksUpToDate>
  <CharactersWithSpaces>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miecik Dominik</dc:creator>
  <cp:keywords/>
  <dc:description/>
  <cp:lastModifiedBy>Kmiecik Dominik</cp:lastModifiedBy>
  <cp:revision>7</cp:revision>
  <dcterms:created xsi:type="dcterms:W3CDTF">2025-12-17T13:26:00Z</dcterms:created>
  <dcterms:modified xsi:type="dcterms:W3CDTF">2025-12-18T17:11:00Z</dcterms:modified>
</cp:coreProperties>
</file>